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60D42D3" w14:textId="33CE5B8A" w:rsidR="00D44A1E" w:rsidRPr="004407FC" w:rsidRDefault="00A42322" w:rsidP="004407FC">
      <w:pPr>
        <w:pStyle w:val="Title"/>
      </w:pPr>
      <w:r w:rsidRPr="004407FC">
        <w:t>Name: Fernando I.A.M.D.</w:t>
      </w:r>
    </w:p>
    <w:p w14:paraId="72F3CE60" w14:textId="24F82FD1" w:rsidR="00A42322" w:rsidRDefault="00A42322" w:rsidP="004407FC">
      <w:pPr>
        <w:pStyle w:val="Title"/>
      </w:pPr>
      <w:r w:rsidRPr="004407FC">
        <w:t>Index No.: 190172K</w:t>
      </w:r>
    </w:p>
    <w:p w14:paraId="51D89CED" w14:textId="49B2C33E" w:rsidR="004407FC" w:rsidRDefault="004407FC" w:rsidP="004407FC">
      <w:r>
        <w:t xml:space="preserve">GitHub </w:t>
      </w:r>
      <w:proofErr w:type="gramStart"/>
      <w:r>
        <w:t>Link :</w:t>
      </w:r>
      <w:proofErr w:type="gramEnd"/>
      <w:r>
        <w:t xml:space="preserve"> </w:t>
      </w:r>
    </w:p>
    <w:p w14:paraId="3F24C773" w14:textId="05AAC0AF" w:rsidR="004407FC" w:rsidRDefault="004407FC" w:rsidP="004407FC">
      <w:pPr>
        <w:pStyle w:val="ListParagraph"/>
        <w:numPr>
          <w:ilvl w:val="0"/>
          <w:numId w:val="2"/>
        </w:numPr>
        <w:ind w:left="-450" w:firstLine="270"/>
      </w:pPr>
      <w:r>
        <w:t>Question 1</w:t>
      </w:r>
    </w:p>
    <w:p w14:paraId="02AEB1C6" w14:textId="28A15D4A" w:rsidR="004407FC" w:rsidRDefault="004407FC" w:rsidP="004407FC">
      <w:pPr>
        <w:pStyle w:val="ListParagraph"/>
        <w:ind w:left="-180"/>
      </w:pPr>
    </w:p>
    <w:p w14:paraId="51849BAD" w14:textId="48FA26BA" w:rsidR="004407FC" w:rsidRDefault="004407FC" w:rsidP="004407FC">
      <w:pPr>
        <w:pStyle w:val="ListParagraph"/>
        <w:ind w:left="-180"/>
      </w:pPr>
    </w:p>
    <w:p w14:paraId="3FAC820D" w14:textId="64B7CB95" w:rsidR="003841C3" w:rsidRDefault="003841C3" w:rsidP="004407FC">
      <w:pPr>
        <w:pStyle w:val="ListParagraph"/>
        <w:ind w:left="-180"/>
      </w:pPr>
    </w:p>
    <w:p w14:paraId="7A0A1175" w14:textId="6F4CAFC9" w:rsidR="003841C3" w:rsidRDefault="003841C3" w:rsidP="004407FC">
      <w:pPr>
        <w:pStyle w:val="ListParagraph"/>
        <w:ind w:left="-180"/>
      </w:pPr>
    </w:p>
    <w:p w14:paraId="6C009CA4" w14:textId="6E862BB2" w:rsidR="003841C3" w:rsidRDefault="003841C3" w:rsidP="004407FC">
      <w:pPr>
        <w:pStyle w:val="ListParagraph"/>
        <w:ind w:left="-180"/>
      </w:pPr>
    </w:p>
    <w:p w14:paraId="2C475010" w14:textId="46D74E27" w:rsidR="003841C3" w:rsidRDefault="003841C3" w:rsidP="004407FC">
      <w:pPr>
        <w:pStyle w:val="ListParagraph"/>
        <w:ind w:left="-180"/>
      </w:pPr>
    </w:p>
    <w:p w14:paraId="4CDE0DED" w14:textId="7DC91C2E" w:rsidR="003841C3" w:rsidRDefault="003841C3" w:rsidP="004407FC">
      <w:pPr>
        <w:pStyle w:val="ListParagraph"/>
        <w:ind w:left="-180"/>
      </w:pPr>
    </w:p>
    <w:p w14:paraId="274AFDCF" w14:textId="02F7B3A9" w:rsidR="003841C3" w:rsidRDefault="003841C3" w:rsidP="004407FC">
      <w:pPr>
        <w:pStyle w:val="ListParagraph"/>
        <w:ind w:left="-180"/>
      </w:pPr>
    </w:p>
    <w:p w14:paraId="73B41C7A" w14:textId="5FB57C77" w:rsidR="003841C3" w:rsidRDefault="003841C3" w:rsidP="004407FC">
      <w:pPr>
        <w:pStyle w:val="ListParagraph"/>
        <w:ind w:left="-180"/>
      </w:pPr>
    </w:p>
    <w:p w14:paraId="5074D3A5" w14:textId="2CE848CB" w:rsidR="003841C3" w:rsidRDefault="003841C3" w:rsidP="004407FC">
      <w:pPr>
        <w:pStyle w:val="ListParagraph"/>
        <w:ind w:left="-180"/>
      </w:pPr>
    </w:p>
    <w:p w14:paraId="663D6424" w14:textId="5C37B575" w:rsidR="003841C3" w:rsidRDefault="003841C3" w:rsidP="004407FC">
      <w:pPr>
        <w:pStyle w:val="ListParagraph"/>
        <w:ind w:left="-180"/>
      </w:pPr>
    </w:p>
    <w:p w14:paraId="6039376C" w14:textId="0E1015FC" w:rsidR="003841C3" w:rsidRDefault="003841C3" w:rsidP="004407FC">
      <w:pPr>
        <w:pStyle w:val="ListParagraph"/>
        <w:ind w:left="-180"/>
      </w:pPr>
    </w:p>
    <w:p w14:paraId="1A281FAB" w14:textId="1053A2AA" w:rsidR="003841C3" w:rsidRDefault="003841C3" w:rsidP="004407FC">
      <w:pPr>
        <w:pStyle w:val="ListParagraph"/>
        <w:ind w:left="-180"/>
      </w:pPr>
    </w:p>
    <w:p w14:paraId="7394086E" w14:textId="11145867" w:rsidR="003841C3" w:rsidRDefault="003841C3" w:rsidP="004407FC">
      <w:pPr>
        <w:pStyle w:val="ListParagraph"/>
        <w:ind w:left="-180"/>
      </w:pPr>
    </w:p>
    <w:p w14:paraId="54902562" w14:textId="38F702C2" w:rsidR="003841C3" w:rsidRDefault="003841C3" w:rsidP="004407FC">
      <w:pPr>
        <w:pStyle w:val="ListParagraph"/>
        <w:ind w:left="-180"/>
      </w:pPr>
    </w:p>
    <w:p w14:paraId="7731A45D" w14:textId="467B8676" w:rsidR="003841C3" w:rsidRDefault="003841C3" w:rsidP="004407FC">
      <w:pPr>
        <w:pStyle w:val="ListParagraph"/>
        <w:ind w:left="-180"/>
      </w:pPr>
    </w:p>
    <w:p w14:paraId="0BE22E51" w14:textId="7F179DE8" w:rsidR="003841C3" w:rsidRDefault="003841C3" w:rsidP="004407FC">
      <w:pPr>
        <w:pStyle w:val="ListParagraph"/>
        <w:ind w:left="-180"/>
      </w:pPr>
    </w:p>
    <w:p w14:paraId="4811CE3C" w14:textId="6E219E7F" w:rsidR="003841C3" w:rsidRDefault="003841C3" w:rsidP="004407FC">
      <w:pPr>
        <w:pStyle w:val="ListParagraph"/>
        <w:ind w:left="-180"/>
      </w:pPr>
    </w:p>
    <w:p w14:paraId="1ACA7203" w14:textId="6384AAF0" w:rsidR="003841C3" w:rsidRDefault="003841C3" w:rsidP="004407FC">
      <w:pPr>
        <w:pStyle w:val="ListParagraph"/>
        <w:ind w:left="-180"/>
      </w:pPr>
    </w:p>
    <w:p w14:paraId="739EAED2" w14:textId="29A5B53D" w:rsidR="003841C3" w:rsidRDefault="003841C3" w:rsidP="004407FC">
      <w:pPr>
        <w:pStyle w:val="ListParagraph"/>
        <w:ind w:left="-180"/>
      </w:pPr>
    </w:p>
    <w:p w14:paraId="55269DE1" w14:textId="4583ADD5" w:rsidR="003841C3" w:rsidRDefault="003841C3" w:rsidP="004407FC">
      <w:pPr>
        <w:pStyle w:val="ListParagraph"/>
        <w:ind w:left="-180"/>
      </w:pPr>
    </w:p>
    <w:p w14:paraId="67B0B033" w14:textId="00647CFB" w:rsidR="003841C3" w:rsidRDefault="003841C3" w:rsidP="004407FC">
      <w:pPr>
        <w:pStyle w:val="ListParagraph"/>
        <w:ind w:left="-180"/>
      </w:pPr>
    </w:p>
    <w:p w14:paraId="2A1B649A" w14:textId="77EF435B" w:rsidR="003841C3" w:rsidRDefault="003841C3" w:rsidP="004407FC">
      <w:pPr>
        <w:pStyle w:val="ListParagraph"/>
        <w:ind w:left="-180"/>
      </w:pPr>
    </w:p>
    <w:p w14:paraId="30F7F95D" w14:textId="34262FA4" w:rsidR="003841C3" w:rsidRDefault="003841C3" w:rsidP="004407FC">
      <w:pPr>
        <w:pStyle w:val="ListParagraph"/>
        <w:ind w:left="-180"/>
      </w:pPr>
    </w:p>
    <w:p w14:paraId="37FE6BAA" w14:textId="36751E5E" w:rsidR="003841C3" w:rsidRDefault="003841C3" w:rsidP="004407FC">
      <w:pPr>
        <w:pStyle w:val="ListParagraph"/>
        <w:ind w:left="-180"/>
      </w:pPr>
    </w:p>
    <w:p w14:paraId="461ACC2C" w14:textId="0D178D87" w:rsidR="003841C3" w:rsidRDefault="003841C3" w:rsidP="004407FC">
      <w:pPr>
        <w:pStyle w:val="ListParagraph"/>
        <w:ind w:left="-180"/>
      </w:pPr>
    </w:p>
    <w:p w14:paraId="5B9D29D7" w14:textId="375B06FB" w:rsidR="003841C3" w:rsidRDefault="003841C3" w:rsidP="004407FC">
      <w:pPr>
        <w:pStyle w:val="ListParagraph"/>
        <w:ind w:left="-180"/>
      </w:pPr>
    </w:p>
    <w:p w14:paraId="3A2797E9" w14:textId="1BFB9F7C" w:rsidR="003841C3" w:rsidRDefault="003841C3" w:rsidP="004407FC">
      <w:pPr>
        <w:pStyle w:val="ListParagraph"/>
        <w:ind w:left="-180"/>
      </w:pPr>
    </w:p>
    <w:p w14:paraId="1F2229B9" w14:textId="7CA7513B" w:rsidR="003841C3" w:rsidRDefault="003841C3" w:rsidP="004407FC">
      <w:pPr>
        <w:pStyle w:val="ListParagraph"/>
        <w:ind w:left="-180"/>
      </w:pPr>
    </w:p>
    <w:p w14:paraId="39E43906" w14:textId="036C66F0" w:rsidR="003841C3" w:rsidRDefault="003841C3" w:rsidP="004407FC">
      <w:pPr>
        <w:pStyle w:val="ListParagraph"/>
        <w:ind w:left="-180"/>
      </w:pPr>
    </w:p>
    <w:p w14:paraId="70B5AACD" w14:textId="04665B5C" w:rsidR="003841C3" w:rsidRDefault="003841C3" w:rsidP="004407FC">
      <w:pPr>
        <w:pStyle w:val="ListParagraph"/>
        <w:ind w:left="-180"/>
      </w:pPr>
    </w:p>
    <w:p w14:paraId="65CB86A7" w14:textId="4BF99147" w:rsidR="003841C3" w:rsidRDefault="003841C3" w:rsidP="004407FC">
      <w:pPr>
        <w:pStyle w:val="ListParagraph"/>
        <w:ind w:left="-180"/>
      </w:pPr>
    </w:p>
    <w:p w14:paraId="40473E1D" w14:textId="0826B8E7" w:rsidR="003841C3" w:rsidRDefault="003841C3" w:rsidP="004407FC">
      <w:pPr>
        <w:pStyle w:val="ListParagraph"/>
        <w:ind w:left="-180"/>
      </w:pPr>
    </w:p>
    <w:p w14:paraId="50902BA4" w14:textId="45E7157C" w:rsidR="003841C3" w:rsidRDefault="003841C3" w:rsidP="004407FC">
      <w:pPr>
        <w:pStyle w:val="ListParagraph"/>
        <w:ind w:left="-180"/>
      </w:pPr>
    </w:p>
    <w:p w14:paraId="4D3006E5" w14:textId="468558A8" w:rsidR="003841C3" w:rsidRDefault="003841C3" w:rsidP="004407FC">
      <w:pPr>
        <w:pStyle w:val="ListParagraph"/>
        <w:ind w:left="-180"/>
      </w:pPr>
    </w:p>
    <w:p w14:paraId="35A1F2E1" w14:textId="20EF7942" w:rsidR="003841C3" w:rsidRDefault="003841C3" w:rsidP="004407FC">
      <w:pPr>
        <w:pStyle w:val="ListParagraph"/>
        <w:ind w:left="-180"/>
      </w:pPr>
    </w:p>
    <w:p w14:paraId="1E0B9273" w14:textId="77777777" w:rsidR="003841C3" w:rsidRDefault="003841C3" w:rsidP="004407FC">
      <w:pPr>
        <w:pStyle w:val="ListParagraph"/>
        <w:ind w:left="-180"/>
      </w:pPr>
    </w:p>
    <w:p w14:paraId="45E315F9" w14:textId="77777777" w:rsidR="004407FC" w:rsidRDefault="004407FC" w:rsidP="004407FC">
      <w:pPr>
        <w:pStyle w:val="ListParagraph"/>
        <w:ind w:left="-180"/>
      </w:pPr>
    </w:p>
    <w:p w14:paraId="1DB71BDA" w14:textId="045FCC71" w:rsidR="004407FC" w:rsidRDefault="004407FC" w:rsidP="004407FC">
      <w:pPr>
        <w:pStyle w:val="ListParagraph"/>
        <w:numPr>
          <w:ilvl w:val="0"/>
          <w:numId w:val="2"/>
        </w:numPr>
        <w:ind w:left="-450" w:firstLine="270"/>
      </w:pPr>
      <w:r>
        <w:t>Question 2</w:t>
      </w:r>
    </w:p>
    <w:p w14:paraId="39CC5B4F" w14:textId="230CFA43" w:rsidR="004407FC" w:rsidRDefault="00D6055C" w:rsidP="004407FC">
      <w:pPr>
        <w:pStyle w:val="ListParagraph"/>
      </w:pPr>
      <w:r>
        <w:rPr>
          <w:noProof/>
        </w:rPr>
        <w:lastRenderedPageBreak/>
        <w:drawing>
          <wp:anchor distT="0" distB="0" distL="114300" distR="114300" simplePos="0" relativeHeight="251659264" behindDoc="0" locked="0" layoutInCell="1" allowOverlap="1" wp14:anchorId="0BBEB4DF" wp14:editId="540E961F">
            <wp:simplePos x="0" y="0"/>
            <wp:positionH relativeFrom="page">
              <wp:posOffset>3696970</wp:posOffset>
            </wp:positionH>
            <wp:positionV relativeFrom="paragraph">
              <wp:posOffset>133985</wp:posOffset>
            </wp:positionV>
            <wp:extent cx="3997325" cy="1577340"/>
            <wp:effectExtent l="0" t="0" r="3175" b="3810"/>
            <wp:wrapThrough wrapText="bothSides">
              <wp:wrapPolygon edited="0">
                <wp:start x="2573" y="0"/>
                <wp:lineTo x="206" y="522"/>
                <wp:lineTo x="0" y="4957"/>
                <wp:lineTo x="0" y="18000"/>
                <wp:lineTo x="309" y="21391"/>
                <wp:lineTo x="21514" y="21391"/>
                <wp:lineTo x="21514" y="1043"/>
                <wp:lineTo x="21411" y="783"/>
                <wp:lineTo x="19764" y="0"/>
                <wp:lineTo x="2573" y="0"/>
              </wp:wrapPolygon>
            </wp:wrapThrough>
            <wp:docPr id="3" name="Picture 3" descr="A picture containing text, light, dark, nigh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A picture containing text, light, dark, nigh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97325" cy="15773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9A65C6">
        <w:rPr>
          <w:noProof/>
        </w:rPr>
        <w:drawing>
          <wp:anchor distT="0" distB="0" distL="114300" distR="114300" simplePos="0" relativeHeight="251658240" behindDoc="0" locked="0" layoutInCell="1" allowOverlap="1" wp14:anchorId="3612D7A4" wp14:editId="1EB1AA7E">
            <wp:simplePos x="0" y="0"/>
            <wp:positionH relativeFrom="column">
              <wp:posOffset>-483253</wp:posOffset>
            </wp:positionH>
            <wp:positionV relativeFrom="paragraph">
              <wp:posOffset>90823</wp:posOffset>
            </wp:positionV>
            <wp:extent cx="3232785" cy="4597400"/>
            <wp:effectExtent l="0" t="0" r="5715" b="0"/>
            <wp:wrapThrough wrapText="bothSides">
              <wp:wrapPolygon edited="0">
                <wp:start x="0" y="0"/>
                <wp:lineTo x="0" y="21481"/>
                <wp:lineTo x="21511" y="21481"/>
                <wp:lineTo x="21511" y="0"/>
                <wp:lineTo x="0" y="0"/>
              </wp:wrapPolygon>
            </wp:wrapThrough>
            <wp:docPr id="1" name="Picture 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ext&#10;&#10;Description automatically generated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32785" cy="45974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A32CC16" w14:textId="69B81A6A" w:rsidR="004407FC" w:rsidRDefault="00D6055C" w:rsidP="00D6055C">
      <w:pPr>
        <w:pStyle w:val="ListParagraph"/>
        <w:ind w:left="-810" w:right="-1350"/>
      </w:pPr>
      <w:r>
        <w:t>Here the 4 points of the</w:t>
      </w:r>
      <w:r w:rsidR="00B92D1C">
        <w:t xml:space="preserve"> source</w:t>
      </w:r>
      <w:r>
        <w:t xml:space="preserve"> image to be warped is taken as the four corner points of the image because the full image is used for warping. </w:t>
      </w:r>
    </w:p>
    <w:p w14:paraId="612D50A2" w14:textId="40B1643F" w:rsidR="00D6055C" w:rsidRDefault="00610A95" w:rsidP="00D6055C">
      <w:pPr>
        <w:pStyle w:val="ListParagraph"/>
        <w:ind w:left="-810" w:right="-1350"/>
      </w:pPr>
      <w:r>
        <w:t>T</w:t>
      </w:r>
      <w:r w:rsidR="00D6055C">
        <w:t xml:space="preserve">arget points </w:t>
      </w:r>
      <w:r>
        <w:t xml:space="preserve">on the </w:t>
      </w:r>
      <w:r w:rsidR="00B92D1C">
        <w:t>destination</w:t>
      </w:r>
      <w:r>
        <w:t xml:space="preserve"> image </w:t>
      </w:r>
      <w:r w:rsidR="00D6055C">
        <w:t>to warp</w:t>
      </w:r>
      <w:r>
        <w:t xml:space="preserve"> the </w:t>
      </w:r>
      <w:r w:rsidR="00B92D1C">
        <w:t>source</w:t>
      </w:r>
      <w:r>
        <w:t xml:space="preserve"> image is selected by mouse clicking.</w:t>
      </w:r>
    </w:p>
    <w:p w14:paraId="685294EC" w14:textId="18804256" w:rsidR="00610A95" w:rsidRDefault="00610A95" w:rsidP="00D6055C">
      <w:pPr>
        <w:pStyle w:val="ListParagraph"/>
        <w:ind w:left="-810" w:right="-1350"/>
      </w:pPr>
      <w:r>
        <w:t>Then by using the findHomography function the homograph is found.</w:t>
      </w:r>
    </w:p>
    <w:p w14:paraId="0B7D8AF4" w14:textId="7ACB717E" w:rsidR="00610A95" w:rsidRDefault="00610A95" w:rsidP="00610A95">
      <w:pPr>
        <w:pStyle w:val="ListParagraph"/>
        <w:ind w:left="-810" w:right="-1350"/>
      </w:pPr>
      <w:r>
        <w:t xml:space="preserve">To warp the homographed images warpPerspective function is used.  Superimposition/Blending is done using addWeighted function. </w:t>
      </w:r>
    </w:p>
    <w:p w14:paraId="5EF4D01A" w14:textId="69CDF185" w:rsidR="004407FC" w:rsidRDefault="004407FC" w:rsidP="004407FC">
      <w:pPr>
        <w:pStyle w:val="ListParagraph"/>
        <w:ind w:left="-180"/>
      </w:pPr>
    </w:p>
    <w:p w14:paraId="1CB77A2C" w14:textId="2D117368" w:rsidR="00610A95" w:rsidRDefault="00610A95" w:rsidP="004407FC">
      <w:pPr>
        <w:pStyle w:val="ListParagraph"/>
        <w:ind w:left="-180"/>
      </w:pPr>
      <w:r>
        <w:t xml:space="preserve">Here number of </w:t>
      </w:r>
      <w:r w:rsidR="00B92D1C">
        <w:t xml:space="preserve">source points and target points should be equal. </w:t>
      </w:r>
      <w:r w:rsidR="00362AA5">
        <w:t>Also,</w:t>
      </w:r>
      <w:r w:rsidR="0004183D">
        <w:t xml:space="preserve"> the order of selecting points should be same in both images. </w:t>
      </w:r>
    </w:p>
    <w:p w14:paraId="5A076956" w14:textId="5601BE8A" w:rsidR="00362AA5" w:rsidRDefault="00362AA5" w:rsidP="004407FC">
      <w:pPr>
        <w:pStyle w:val="ListParagraph"/>
        <w:ind w:left="-180"/>
      </w:pPr>
      <w:r>
        <w:t xml:space="preserve">To find the homograph, findHomography function has few methods. By </w:t>
      </w:r>
      <w:proofErr w:type="gramStart"/>
      <w:r>
        <w:t>default</w:t>
      </w:r>
      <w:proofErr w:type="gramEnd"/>
      <w:r>
        <w:t xml:space="preserve"> it uses least squares method. We can also use RANSAC method.</w:t>
      </w:r>
    </w:p>
    <w:p w14:paraId="69D84379" w14:textId="2CA1F75B" w:rsidR="004407FC" w:rsidRDefault="004407FC" w:rsidP="004407FC">
      <w:pPr>
        <w:pStyle w:val="ListParagraph"/>
        <w:ind w:left="-180"/>
      </w:pPr>
    </w:p>
    <w:p w14:paraId="5F222D7D" w14:textId="4A349239" w:rsidR="009A65C6" w:rsidRDefault="009A65C6" w:rsidP="004407FC">
      <w:pPr>
        <w:pStyle w:val="ListParagraph"/>
        <w:ind w:left="-180"/>
      </w:pPr>
    </w:p>
    <w:p w14:paraId="256B628B" w14:textId="23B04830" w:rsidR="009A65C6" w:rsidRDefault="009A65C6" w:rsidP="004407FC">
      <w:pPr>
        <w:pStyle w:val="ListParagraph"/>
        <w:ind w:left="-180"/>
      </w:pPr>
    </w:p>
    <w:p w14:paraId="3CCE1D2C" w14:textId="72A02002" w:rsidR="009A65C6" w:rsidRDefault="009A65C6" w:rsidP="004407FC">
      <w:pPr>
        <w:pStyle w:val="ListParagraph"/>
        <w:ind w:left="-180"/>
      </w:pPr>
    </w:p>
    <w:p w14:paraId="616B34DF" w14:textId="7F686025" w:rsidR="009A65C6" w:rsidRDefault="009A65C6" w:rsidP="004407FC">
      <w:pPr>
        <w:pStyle w:val="ListParagraph"/>
        <w:ind w:left="-180"/>
      </w:pPr>
    </w:p>
    <w:p w14:paraId="4C558ECF" w14:textId="09547857" w:rsidR="009A65C6" w:rsidRDefault="009A65C6" w:rsidP="004407FC">
      <w:pPr>
        <w:pStyle w:val="ListParagraph"/>
        <w:ind w:left="-180"/>
      </w:pPr>
    </w:p>
    <w:p w14:paraId="08994C9E" w14:textId="0103645B" w:rsidR="009A65C6" w:rsidRDefault="009A65C6" w:rsidP="004407FC">
      <w:pPr>
        <w:pStyle w:val="ListParagraph"/>
        <w:ind w:left="-180"/>
      </w:pPr>
    </w:p>
    <w:p w14:paraId="009F1DB9" w14:textId="7343E618" w:rsidR="009A65C6" w:rsidRDefault="009A65C6" w:rsidP="004407FC">
      <w:pPr>
        <w:pStyle w:val="ListParagraph"/>
        <w:ind w:left="-180"/>
      </w:pPr>
    </w:p>
    <w:p w14:paraId="0EDF2726" w14:textId="4521E5EA" w:rsidR="009A65C6" w:rsidRDefault="009A65C6" w:rsidP="004407FC">
      <w:pPr>
        <w:pStyle w:val="ListParagraph"/>
        <w:ind w:left="-180"/>
      </w:pPr>
    </w:p>
    <w:p w14:paraId="356841ED" w14:textId="7BB601FA" w:rsidR="009A65C6" w:rsidRDefault="009A65C6" w:rsidP="004407FC">
      <w:pPr>
        <w:pStyle w:val="ListParagraph"/>
        <w:ind w:left="-180"/>
      </w:pPr>
    </w:p>
    <w:p w14:paraId="1076CEB5" w14:textId="38E4A509" w:rsidR="009A65C6" w:rsidRDefault="009A65C6" w:rsidP="004407FC">
      <w:pPr>
        <w:pStyle w:val="ListParagraph"/>
        <w:ind w:left="-180"/>
      </w:pPr>
    </w:p>
    <w:p w14:paraId="369C1559" w14:textId="1CEBD153" w:rsidR="009A65C6" w:rsidRDefault="009A65C6" w:rsidP="004407FC">
      <w:pPr>
        <w:pStyle w:val="ListParagraph"/>
        <w:ind w:left="-180"/>
      </w:pPr>
    </w:p>
    <w:p w14:paraId="1DCA1666" w14:textId="6CCA1833" w:rsidR="009A65C6" w:rsidRDefault="009A65C6" w:rsidP="004407FC">
      <w:pPr>
        <w:pStyle w:val="ListParagraph"/>
        <w:ind w:left="-180"/>
      </w:pPr>
    </w:p>
    <w:p w14:paraId="200F51DE" w14:textId="06C47683" w:rsidR="009A65C6" w:rsidRDefault="009A65C6" w:rsidP="004407FC">
      <w:pPr>
        <w:pStyle w:val="ListParagraph"/>
        <w:ind w:left="-180"/>
      </w:pPr>
    </w:p>
    <w:p w14:paraId="3A03304B" w14:textId="0D5406CD" w:rsidR="009A65C6" w:rsidRDefault="009A65C6" w:rsidP="004407FC">
      <w:pPr>
        <w:pStyle w:val="ListParagraph"/>
        <w:ind w:left="-180"/>
      </w:pPr>
    </w:p>
    <w:p w14:paraId="3D8CE444" w14:textId="5502006C" w:rsidR="009A65C6" w:rsidRDefault="009A65C6" w:rsidP="004407FC">
      <w:pPr>
        <w:pStyle w:val="ListParagraph"/>
        <w:ind w:left="-180"/>
      </w:pPr>
    </w:p>
    <w:p w14:paraId="53DDB5EC" w14:textId="0FCDEA4D" w:rsidR="009A65C6" w:rsidRDefault="009A65C6" w:rsidP="004407FC">
      <w:pPr>
        <w:pStyle w:val="ListParagraph"/>
        <w:ind w:left="-180"/>
      </w:pPr>
    </w:p>
    <w:p w14:paraId="39760F31" w14:textId="6A865B78" w:rsidR="009A65C6" w:rsidRDefault="009A65C6" w:rsidP="004407FC">
      <w:pPr>
        <w:pStyle w:val="ListParagraph"/>
        <w:ind w:left="-180"/>
      </w:pPr>
    </w:p>
    <w:p w14:paraId="67A00398" w14:textId="773C2767" w:rsidR="009A65C6" w:rsidRDefault="009A65C6" w:rsidP="004407FC">
      <w:pPr>
        <w:pStyle w:val="ListParagraph"/>
        <w:ind w:left="-180"/>
      </w:pPr>
    </w:p>
    <w:p w14:paraId="00188E0D" w14:textId="66318801" w:rsidR="009A65C6" w:rsidRDefault="009A65C6" w:rsidP="004407FC">
      <w:pPr>
        <w:pStyle w:val="ListParagraph"/>
        <w:ind w:left="-180"/>
      </w:pPr>
    </w:p>
    <w:p w14:paraId="40D23D17" w14:textId="4C664C15" w:rsidR="009A65C6" w:rsidRDefault="009A65C6" w:rsidP="004407FC">
      <w:pPr>
        <w:pStyle w:val="ListParagraph"/>
        <w:ind w:left="-180"/>
      </w:pPr>
    </w:p>
    <w:p w14:paraId="7823EAB3" w14:textId="40ED3A19" w:rsidR="009A65C6" w:rsidRDefault="009A65C6" w:rsidP="004407FC">
      <w:pPr>
        <w:pStyle w:val="ListParagraph"/>
        <w:ind w:left="-180"/>
      </w:pPr>
    </w:p>
    <w:p w14:paraId="4CCBED19" w14:textId="4653B897" w:rsidR="009A65C6" w:rsidRDefault="009A65C6" w:rsidP="004407FC">
      <w:pPr>
        <w:pStyle w:val="ListParagraph"/>
        <w:ind w:left="-180"/>
      </w:pPr>
    </w:p>
    <w:p w14:paraId="14DD50E6" w14:textId="09754B72" w:rsidR="009A65C6" w:rsidRDefault="009A65C6" w:rsidP="004407FC">
      <w:pPr>
        <w:pStyle w:val="ListParagraph"/>
        <w:ind w:left="-180"/>
      </w:pPr>
    </w:p>
    <w:p w14:paraId="73DBF741" w14:textId="58A96436" w:rsidR="009A65C6" w:rsidRDefault="009A65C6" w:rsidP="004407FC">
      <w:pPr>
        <w:pStyle w:val="ListParagraph"/>
        <w:ind w:left="-180"/>
      </w:pPr>
    </w:p>
    <w:p w14:paraId="75763F29" w14:textId="3CFE0578" w:rsidR="009A65C6" w:rsidRDefault="009A65C6" w:rsidP="004407FC">
      <w:pPr>
        <w:pStyle w:val="ListParagraph"/>
        <w:ind w:left="-180"/>
      </w:pPr>
    </w:p>
    <w:p w14:paraId="78248F34" w14:textId="2D96AA17" w:rsidR="003841C3" w:rsidRDefault="003841C3" w:rsidP="004407FC">
      <w:pPr>
        <w:pStyle w:val="ListParagraph"/>
        <w:ind w:left="-180"/>
      </w:pPr>
    </w:p>
    <w:p w14:paraId="0807F2ED" w14:textId="33FF14E9" w:rsidR="003841C3" w:rsidRDefault="003841C3" w:rsidP="004407FC">
      <w:pPr>
        <w:pStyle w:val="ListParagraph"/>
        <w:ind w:left="-180"/>
      </w:pPr>
    </w:p>
    <w:p w14:paraId="5BD20BEE" w14:textId="242088C6" w:rsidR="003841C3" w:rsidRDefault="003841C3" w:rsidP="004407FC">
      <w:pPr>
        <w:pStyle w:val="ListParagraph"/>
        <w:ind w:left="-180"/>
      </w:pPr>
    </w:p>
    <w:p w14:paraId="0F2BC935" w14:textId="1DD2AF5A" w:rsidR="003841C3" w:rsidRDefault="003841C3" w:rsidP="004407FC">
      <w:pPr>
        <w:pStyle w:val="ListParagraph"/>
        <w:ind w:left="-180"/>
      </w:pPr>
    </w:p>
    <w:p w14:paraId="369DD2E8" w14:textId="5FB0E57F" w:rsidR="003841C3" w:rsidRDefault="003841C3" w:rsidP="004407FC">
      <w:pPr>
        <w:pStyle w:val="ListParagraph"/>
        <w:ind w:left="-180"/>
      </w:pPr>
    </w:p>
    <w:p w14:paraId="20612376" w14:textId="499A360A" w:rsidR="003841C3" w:rsidRDefault="003841C3" w:rsidP="004407FC">
      <w:pPr>
        <w:pStyle w:val="ListParagraph"/>
        <w:ind w:left="-180"/>
      </w:pPr>
    </w:p>
    <w:p w14:paraId="3C18051C" w14:textId="77777777" w:rsidR="003841C3" w:rsidRDefault="003841C3" w:rsidP="004407FC">
      <w:pPr>
        <w:pStyle w:val="ListParagraph"/>
        <w:ind w:left="-180"/>
      </w:pPr>
    </w:p>
    <w:p w14:paraId="4D28B812" w14:textId="13496F46" w:rsidR="009A65C6" w:rsidRDefault="009A65C6" w:rsidP="004407FC">
      <w:pPr>
        <w:pStyle w:val="ListParagraph"/>
        <w:ind w:left="-180"/>
      </w:pPr>
    </w:p>
    <w:p w14:paraId="2CBB3F01" w14:textId="2492D1EC" w:rsidR="009A65C6" w:rsidRDefault="009A65C6" w:rsidP="004407FC">
      <w:pPr>
        <w:pStyle w:val="ListParagraph"/>
        <w:ind w:left="-180"/>
      </w:pPr>
    </w:p>
    <w:p w14:paraId="390A8270" w14:textId="4EDED516" w:rsidR="009A65C6" w:rsidRDefault="009A65C6" w:rsidP="004407FC">
      <w:pPr>
        <w:pStyle w:val="ListParagraph"/>
        <w:ind w:left="-180"/>
      </w:pPr>
    </w:p>
    <w:p w14:paraId="52820A59" w14:textId="4570FFA4" w:rsidR="004407FC" w:rsidRDefault="004407FC" w:rsidP="004407FC">
      <w:pPr>
        <w:pStyle w:val="ListParagraph"/>
        <w:numPr>
          <w:ilvl w:val="0"/>
          <w:numId w:val="2"/>
        </w:numPr>
        <w:ind w:left="-450" w:firstLine="270"/>
      </w:pPr>
      <w:r>
        <w:t>Question 3</w:t>
      </w:r>
    </w:p>
    <w:p w14:paraId="1CB077FB" w14:textId="1B0C19B6" w:rsidR="003841C3" w:rsidRPr="004407FC" w:rsidRDefault="00522015" w:rsidP="003841C3">
      <w:pPr>
        <w:pStyle w:val="ListParagraph"/>
        <w:ind w:left="-180"/>
      </w:pPr>
      <w:r>
        <w:rPr>
          <w:noProof/>
        </w:rPr>
        <w:lastRenderedPageBreak/>
        <w:drawing>
          <wp:anchor distT="0" distB="0" distL="114300" distR="114300" simplePos="0" relativeHeight="251660288" behindDoc="0" locked="0" layoutInCell="1" allowOverlap="1" wp14:anchorId="0C8E4EBD" wp14:editId="18F9FEDA">
            <wp:simplePos x="0" y="0"/>
            <wp:positionH relativeFrom="column">
              <wp:posOffset>-166727</wp:posOffset>
            </wp:positionH>
            <wp:positionV relativeFrom="paragraph">
              <wp:posOffset>5309226</wp:posOffset>
            </wp:positionV>
            <wp:extent cx="5930900" cy="2060575"/>
            <wp:effectExtent l="0" t="0" r="0" b="0"/>
            <wp:wrapThrough wrapText="bothSides">
              <wp:wrapPolygon edited="0">
                <wp:start x="15818" y="0"/>
                <wp:lineTo x="11864" y="599"/>
                <wp:lineTo x="11586" y="799"/>
                <wp:lineTo x="11794" y="3395"/>
                <wp:lineTo x="694" y="4793"/>
                <wp:lineTo x="0" y="4992"/>
                <wp:lineTo x="69" y="12181"/>
                <wp:lineTo x="416" y="12980"/>
                <wp:lineTo x="69" y="13379"/>
                <wp:lineTo x="69" y="15776"/>
                <wp:lineTo x="416" y="16175"/>
                <wp:lineTo x="416" y="17173"/>
                <wp:lineTo x="8534" y="19370"/>
                <wp:lineTo x="11794" y="19370"/>
                <wp:lineTo x="11794" y="21367"/>
                <wp:lineTo x="19842" y="21367"/>
                <wp:lineTo x="21507" y="20369"/>
                <wp:lineTo x="21507" y="998"/>
                <wp:lineTo x="21022" y="799"/>
                <wp:lineTo x="16859" y="0"/>
                <wp:lineTo x="15818" y="0"/>
              </wp:wrapPolygon>
            </wp:wrapThrough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0900" cy="20605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522015">
        <w:rPr>
          <w:noProof/>
        </w:rPr>
        <w:drawing>
          <wp:inline distT="0" distB="0" distL="0" distR="0" wp14:anchorId="42B59C4C" wp14:editId="6F7B80B0">
            <wp:extent cx="5738357" cy="5235394"/>
            <wp:effectExtent l="0" t="0" r="0" b="3810"/>
            <wp:docPr id="4" name="Picture 4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Text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38357" cy="52353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3841C3" w:rsidRPr="004407FC" w:rsidSect="004407FC">
      <w:pgSz w:w="12240" w:h="15840"/>
      <w:pgMar w:top="63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D8B147C"/>
    <w:multiLevelType w:val="hybridMultilevel"/>
    <w:tmpl w:val="3EE64A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D946215"/>
    <w:multiLevelType w:val="hybridMultilevel"/>
    <w:tmpl w:val="1FC8BF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047673">
    <w:abstractNumId w:val="1"/>
  </w:num>
  <w:num w:numId="2" w16cid:durableId="33037274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8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U0sjA1MjExNza3MLFQ0lEKTi0uzszPAykwqgUADy1IdywAAAA="/>
  </w:docVars>
  <w:rsids>
    <w:rsidRoot w:val="00142591"/>
    <w:rsid w:val="0004183D"/>
    <w:rsid w:val="00142591"/>
    <w:rsid w:val="00362AA5"/>
    <w:rsid w:val="003841C3"/>
    <w:rsid w:val="004407FC"/>
    <w:rsid w:val="004A3369"/>
    <w:rsid w:val="00522015"/>
    <w:rsid w:val="00610A95"/>
    <w:rsid w:val="009A65C6"/>
    <w:rsid w:val="00A42322"/>
    <w:rsid w:val="00B92D1C"/>
    <w:rsid w:val="00D44A1E"/>
    <w:rsid w:val="00D605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130FD3"/>
  <w15:chartTrackingRefBased/>
  <w15:docId w15:val="{025B9587-24A4-485A-82F1-E2490440C2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markedcontent">
    <w:name w:val="markedcontent"/>
    <w:basedOn w:val="DefaultParagraphFont"/>
    <w:rsid w:val="00A42322"/>
  </w:style>
  <w:style w:type="paragraph" w:styleId="Title">
    <w:name w:val="Title"/>
    <w:basedOn w:val="Normal"/>
    <w:next w:val="Normal"/>
    <w:link w:val="TitleChar"/>
    <w:uiPriority w:val="10"/>
    <w:qFormat/>
    <w:rsid w:val="004407FC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407F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ListParagraph">
    <w:name w:val="List Paragraph"/>
    <w:basedOn w:val="Normal"/>
    <w:uiPriority w:val="34"/>
    <w:qFormat/>
    <w:rsid w:val="004407F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50</TotalTime>
  <Pages>4</Pages>
  <Words>130</Words>
  <Characters>743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uditha Fernando</dc:creator>
  <cp:keywords/>
  <dc:description/>
  <cp:lastModifiedBy>Muditha Fernando</cp:lastModifiedBy>
  <cp:revision>3</cp:revision>
  <dcterms:created xsi:type="dcterms:W3CDTF">2022-05-02T01:28:00Z</dcterms:created>
  <dcterms:modified xsi:type="dcterms:W3CDTF">2022-05-02T15:13:00Z</dcterms:modified>
</cp:coreProperties>
</file>